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eeds-de-dados-de-javascript-1"/>
    <w:p>
      <w:pPr>
        <w:pStyle w:val="Heading1"/>
      </w:pPr>
      <w:bookmarkStart w:id="20" w:name="aanchor84"/>
      <w:bookmarkEnd w:id="20"/>
      <w:r>
        <w:t xml:space="preserve"> </w:t>
      </w:r>
      <w:r>
        <w:t xml:space="preserve">Feeds de dados de JavaScript</w:t>
      </w:r>
    </w:p>
    <w:p>
      <w:pPr>
        <w:pStyle w:val="FirstParagraph"/>
      </w:pPr>
      <w:r>
        <w:t xml:space="preserve">O feed de dados de JavaScript permite executar um arquivo JavaScript e inserir esses dados na instância do</w:t>
      </w:r>
      <w:r>
        <w:t xml:space="preserve"> </w:t>
      </w:r>
      <w:r>
        <w:t xml:space="preserve">Archer</w:t>
      </w:r>
      <w:r>
        <w:t xml:space="preserve">, caso o resultado do script seja um conjunto de dados.</w:t>
      </w:r>
    </w:p>
    <w:p>
      <w:pPr>
        <w:pStyle w:val="BodyText"/>
      </w:pPr>
      <w:r>
        <w:t xml:space="preserve">Os arquivos de origem podem ser arquivos de texto delimitado, arquivos JSON ou arquivos XML. Você pode utilizar um XSLT para transformar seus dados em um formato consumível.</w:t>
      </w:r>
    </w:p>
    <w:bookmarkStart w:id="24" w:name="transportador-de-javascript"/>
    <w:p>
      <w:pPr>
        <w:pStyle w:val="Heading2"/>
      </w:pPr>
      <w:r>
        <w:t xml:space="preserve">Transportador de JavaScript</w:t>
      </w:r>
    </w:p>
    <w:p>
      <w:pPr>
        <w:pStyle w:val="FirstParagraph"/>
      </w:pPr>
      <w:r>
        <w:t xml:space="preserve">O Transportador de JavaScript pode ser usado para envi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a outro lugar ou pode manipular os dados em um sistema externo. Para isso, devolva um conjunto de dados vazio a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rcher</w:t>
      </w:r>
      <w:r>
        <w:t xml:space="preserve"> </w:t>
      </w:r>
      <w:r>
        <w:t xml:space="preserve">O Suporte técnico não é responsável pela interação de dados com recursos de terceiros.</w:t>
      </w:r>
    </w:p>
    <w:p>
      <w:pPr>
        <w:pStyle w:val="BodyText"/>
      </w:pPr>
      <w:r>
        <w:t xml:space="preserve">É possível configurar o feeds de dados do Transportador de JavaScript como um tipo de feed de dados padrão ou de transferênci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executar um feed de dados do JavaScript, certifique-se de que as configurações de transferência do JavaScript tenham sido definidas no Painel de controle do</w:t>
      </w:r>
      <w:r>
        <w:t xml:space="preserve"> </w:t>
      </w:r>
      <w:r>
        <w:t xml:space="preserve">Archer</w:t>
      </w:r>
      <w:r>
        <w:t xml:space="preserve">. Para obter mais informações, consulte "Definindo as configurações do Transportador de JavaScript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as seguintes tarefas para adicionar um feed de dados do JavaScrip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JavaScript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JavaScript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45Z</dcterms:created>
  <dcterms:modified xsi:type="dcterms:W3CDTF">2025-02-19T2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